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51F6" w:rsidRDefault="002951F6" w:rsidP="003651CE">
      <w:pPr>
        <w:spacing w:after="0"/>
        <w:rPr>
          <w:b/>
          <w:sz w:val="24"/>
          <w:szCs w:val="24"/>
        </w:rPr>
      </w:pPr>
    </w:p>
    <w:p w:rsidR="003651CE" w:rsidRDefault="00013A19" w:rsidP="003651CE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Second</w:t>
      </w:r>
      <w:r w:rsidR="003651CE" w:rsidRPr="003651CE">
        <w:rPr>
          <w:b/>
          <w:sz w:val="24"/>
          <w:szCs w:val="24"/>
        </w:rPr>
        <w:t xml:space="preserve"> Increment Report:</w:t>
      </w:r>
    </w:p>
    <w:p w:rsidR="002951F6" w:rsidRDefault="002951F6" w:rsidP="003651CE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Team Members:</w:t>
      </w:r>
    </w:p>
    <w:p w:rsidR="002951F6" w:rsidRPr="002951F6" w:rsidRDefault="002951F6" w:rsidP="002951F6">
      <w:pPr>
        <w:spacing w:after="0"/>
        <w:rPr>
          <w:color w:val="000000"/>
        </w:rPr>
      </w:pPr>
      <w:r w:rsidRPr="002951F6">
        <w:rPr>
          <w:sz w:val="24"/>
          <w:szCs w:val="24"/>
        </w:rPr>
        <w:t>Sidrah Junaid</w:t>
      </w:r>
      <w:r w:rsidRPr="002951F6">
        <w:rPr>
          <w:color w:val="000000"/>
        </w:rPr>
        <w:t>.</w:t>
      </w:r>
    </w:p>
    <w:p w:rsidR="002951F6" w:rsidRPr="002951F6" w:rsidRDefault="002951F6" w:rsidP="002951F6">
      <w:pPr>
        <w:spacing w:after="0"/>
        <w:rPr>
          <w:color w:val="000000"/>
        </w:rPr>
      </w:pPr>
      <w:r w:rsidRPr="002951F6">
        <w:rPr>
          <w:color w:val="000000"/>
        </w:rPr>
        <w:t xml:space="preserve"> </w:t>
      </w:r>
      <w:proofErr w:type="spellStart"/>
      <w:r w:rsidRPr="002951F6">
        <w:rPr>
          <w:color w:val="000000"/>
        </w:rPr>
        <w:t>Yeruva</w:t>
      </w:r>
      <w:proofErr w:type="spellEnd"/>
      <w:r w:rsidRPr="002951F6">
        <w:rPr>
          <w:color w:val="000000"/>
        </w:rPr>
        <w:t xml:space="preserve">, </w:t>
      </w:r>
      <w:proofErr w:type="spellStart"/>
      <w:r w:rsidRPr="002951F6">
        <w:rPr>
          <w:color w:val="000000"/>
        </w:rPr>
        <w:t>Vijaya</w:t>
      </w:r>
      <w:proofErr w:type="spellEnd"/>
      <w:r w:rsidRPr="002951F6">
        <w:rPr>
          <w:color w:val="000000"/>
        </w:rPr>
        <w:t xml:space="preserve"> </w:t>
      </w:r>
      <w:proofErr w:type="spellStart"/>
      <w:r w:rsidRPr="002951F6">
        <w:rPr>
          <w:color w:val="000000"/>
        </w:rPr>
        <w:t>Kumari</w:t>
      </w:r>
      <w:proofErr w:type="spellEnd"/>
    </w:p>
    <w:p w:rsidR="002951F6" w:rsidRPr="002951F6" w:rsidRDefault="002951F6" w:rsidP="002951F6">
      <w:pPr>
        <w:spacing w:after="0"/>
        <w:rPr>
          <w:sz w:val="24"/>
          <w:szCs w:val="24"/>
        </w:rPr>
      </w:pPr>
      <w:r w:rsidRPr="002951F6">
        <w:rPr>
          <w:color w:val="000000"/>
        </w:rPr>
        <w:t xml:space="preserve"> Saria </w:t>
      </w:r>
      <w:proofErr w:type="spellStart"/>
      <w:r w:rsidRPr="002951F6">
        <w:rPr>
          <w:color w:val="000000"/>
        </w:rPr>
        <w:t>Goudarzvand</w:t>
      </w:r>
      <w:proofErr w:type="spellEnd"/>
    </w:p>
    <w:p w:rsidR="00013A19" w:rsidRDefault="00013A19" w:rsidP="003651CE">
      <w:pPr>
        <w:spacing w:after="0"/>
        <w:rPr>
          <w:b/>
          <w:sz w:val="24"/>
          <w:szCs w:val="24"/>
        </w:rPr>
      </w:pPr>
    </w:p>
    <w:p w:rsidR="00013A19" w:rsidRDefault="00013A19" w:rsidP="003651CE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Project Overview:</w:t>
      </w:r>
    </w:p>
    <w:p w:rsidR="00013A19" w:rsidRPr="002951F6" w:rsidRDefault="00013A19" w:rsidP="003651CE">
      <w:pPr>
        <w:spacing w:after="0"/>
        <w:rPr>
          <w:sz w:val="24"/>
          <w:szCs w:val="24"/>
        </w:rPr>
      </w:pPr>
      <w:r w:rsidRPr="002951F6">
        <w:rPr>
          <w:sz w:val="24"/>
          <w:szCs w:val="24"/>
        </w:rPr>
        <w:t xml:space="preserve">The objective of the project is to develop an application that predict the eating </w:t>
      </w:r>
      <w:r w:rsidR="002951F6" w:rsidRPr="002951F6">
        <w:rPr>
          <w:sz w:val="24"/>
          <w:szCs w:val="24"/>
        </w:rPr>
        <w:t>habits, mood</w:t>
      </w:r>
      <w:r w:rsidRPr="002951F6">
        <w:rPr>
          <w:sz w:val="24"/>
          <w:szCs w:val="24"/>
        </w:rPr>
        <w:t xml:space="preserve"> and activities of the user based on his/her Twitter activities.</w:t>
      </w:r>
      <w:r w:rsidR="002951F6">
        <w:rPr>
          <w:sz w:val="24"/>
          <w:szCs w:val="24"/>
        </w:rPr>
        <w:t xml:space="preserve"> </w:t>
      </w:r>
      <w:r w:rsidRPr="002951F6">
        <w:rPr>
          <w:sz w:val="24"/>
          <w:szCs w:val="24"/>
        </w:rPr>
        <w:t>For accomplishing the objective Twitter API is used.</w:t>
      </w:r>
    </w:p>
    <w:p w:rsidR="00013A19" w:rsidRDefault="00013A19" w:rsidP="003651CE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Significance:</w:t>
      </w:r>
    </w:p>
    <w:p w:rsidR="00013A19" w:rsidRPr="002951F6" w:rsidRDefault="00013A19" w:rsidP="003651CE">
      <w:pPr>
        <w:spacing w:after="0"/>
        <w:rPr>
          <w:sz w:val="24"/>
          <w:szCs w:val="24"/>
        </w:rPr>
      </w:pPr>
      <w:r w:rsidRPr="002951F6">
        <w:rPr>
          <w:sz w:val="24"/>
          <w:szCs w:val="24"/>
        </w:rPr>
        <w:t xml:space="preserve">The significance of the application is that the user can keep track of his/her lifestyle whether it is healthy or unhealthy and the activities of </w:t>
      </w:r>
      <w:r w:rsidR="002951F6" w:rsidRPr="002951F6">
        <w:rPr>
          <w:sz w:val="24"/>
          <w:szCs w:val="24"/>
        </w:rPr>
        <w:t>interest</w:t>
      </w:r>
      <w:r w:rsidR="002951F6">
        <w:rPr>
          <w:sz w:val="24"/>
          <w:szCs w:val="24"/>
        </w:rPr>
        <w:t>. It</w:t>
      </w:r>
      <w:r w:rsidRPr="002951F6">
        <w:rPr>
          <w:sz w:val="24"/>
          <w:szCs w:val="24"/>
        </w:rPr>
        <w:t xml:space="preserve"> also helps user to find the people having similar interest and choices.</w:t>
      </w:r>
    </w:p>
    <w:p w:rsidR="003651CE" w:rsidRPr="003651CE" w:rsidRDefault="003651CE" w:rsidP="003651CE">
      <w:pPr>
        <w:spacing w:after="0"/>
        <w:rPr>
          <w:b/>
          <w:sz w:val="24"/>
          <w:szCs w:val="24"/>
        </w:rPr>
      </w:pPr>
    </w:p>
    <w:p w:rsidR="003651CE" w:rsidRPr="003651CE" w:rsidRDefault="003651CE" w:rsidP="003651CE">
      <w:pPr>
        <w:spacing w:after="0"/>
        <w:rPr>
          <w:b/>
        </w:rPr>
      </w:pPr>
      <w:r w:rsidRPr="003651CE">
        <w:rPr>
          <w:b/>
        </w:rPr>
        <w:t>Existing Services/REST API:</w:t>
      </w:r>
    </w:p>
    <w:p w:rsidR="003651CE" w:rsidRDefault="002951F6" w:rsidP="003651CE">
      <w:pPr>
        <w:spacing w:after="0"/>
      </w:pPr>
      <w:r>
        <w:t xml:space="preserve">Twitter </w:t>
      </w:r>
      <w:r w:rsidR="003651CE">
        <w:t xml:space="preserve">APIs </w:t>
      </w:r>
      <w:r w:rsidR="007A6838">
        <w:t>is used</w:t>
      </w:r>
      <w:r>
        <w:t xml:space="preserve"> to collect tweets  to implement increment2</w:t>
      </w:r>
    </w:p>
    <w:p w:rsidR="003651CE" w:rsidRDefault="003651CE" w:rsidP="003651CE">
      <w:pPr>
        <w:spacing w:after="0"/>
      </w:pPr>
    </w:p>
    <w:p w:rsidR="003651CE" w:rsidRDefault="003651CE" w:rsidP="003651CE">
      <w:pPr>
        <w:spacing w:after="0"/>
        <w:rPr>
          <w:b/>
        </w:rPr>
      </w:pPr>
      <w:r w:rsidRPr="003651CE">
        <w:rPr>
          <w:b/>
        </w:rPr>
        <w:t>Implementation</w:t>
      </w:r>
      <w:r>
        <w:rPr>
          <w:b/>
        </w:rPr>
        <w:t>:</w:t>
      </w:r>
    </w:p>
    <w:p w:rsidR="002951F6" w:rsidRDefault="002951F6" w:rsidP="002951F6">
      <w:pPr>
        <w:spacing w:after="0"/>
        <w:jc w:val="both"/>
      </w:pPr>
      <w:r>
        <w:t>For increment 2, we have gathered sufficient data for training and applied topical clustering with respect of food, activities and emotions.  The data is further classified into Food</w:t>
      </w:r>
      <w:r w:rsidR="007A6838">
        <w:t xml:space="preserve"> </w:t>
      </w:r>
      <w:r>
        <w:t>(</w:t>
      </w:r>
      <w:r w:rsidR="007A6838">
        <w:t>healthy, unhealthy</w:t>
      </w:r>
      <w:r>
        <w:t>),Activities(Active, Passive),Emotions(Happy ,Sad) and labels are assigned to that data. Along with that we created an interface of an android app th</w:t>
      </w:r>
      <w:r w:rsidR="007A6838">
        <w:t>r</w:t>
      </w:r>
      <w:r>
        <w:t>ough which we can accept user input.</w:t>
      </w:r>
    </w:p>
    <w:p w:rsidR="003651CE" w:rsidRDefault="00864B2F" w:rsidP="003651CE">
      <w:pPr>
        <w:spacing w:after="0"/>
      </w:pPr>
      <w:r>
        <w:t xml:space="preserve">Source Code: </w:t>
      </w:r>
      <w:hyperlink r:id="rId7" w:history="1">
        <w:r w:rsidR="00192C7F" w:rsidRPr="00DC1939">
          <w:rPr>
            <w:rStyle w:val="Hyperlink"/>
          </w:rPr>
          <w:t>https://github.com/VIJAYAYERUVA/BestBuddy/tree/master/Sourcecode/BestBuddy</w:t>
        </w:r>
      </w:hyperlink>
    </w:p>
    <w:p w:rsidR="002951F6" w:rsidRPr="002951F6" w:rsidRDefault="002951F6" w:rsidP="003651CE">
      <w:pPr>
        <w:spacing w:after="0"/>
      </w:pPr>
    </w:p>
    <w:p w:rsidR="003651CE" w:rsidRDefault="003651CE" w:rsidP="003651CE">
      <w:pPr>
        <w:spacing w:after="0"/>
        <w:rPr>
          <w:b/>
        </w:rPr>
      </w:pPr>
      <w:r w:rsidRPr="003651CE">
        <w:rPr>
          <w:b/>
        </w:rPr>
        <w:t>Project Management:</w:t>
      </w:r>
    </w:p>
    <w:p w:rsidR="003651CE" w:rsidRDefault="003651CE" w:rsidP="003651CE">
      <w:pPr>
        <w:spacing w:after="0"/>
      </w:pPr>
      <w:r>
        <w:t>Work completed:</w:t>
      </w:r>
    </w:p>
    <w:p w:rsidR="003651CE" w:rsidRDefault="002951F6" w:rsidP="003651CE">
      <w:pPr>
        <w:spacing w:after="0"/>
      </w:pPr>
      <w:r>
        <w:t>1. We have created the training data using Twitter tweets</w:t>
      </w:r>
    </w:p>
    <w:p w:rsidR="003651CE" w:rsidRDefault="002951F6" w:rsidP="003651CE">
      <w:pPr>
        <w:spacing w:after="0"/>
      </w:pPr>
      <w:r>
        <w:t>2. Implemented user interface</w:t>
      </w:r>
      <w:r w:rsidR="003651CE">
        <w:t xml:space="preserve"> of our application using android studio</w:t>
      </w:r>
    </w:p>
    <w:p w:rsidR="003651CE" w:rsidRDefault="003651CE" w:rsidP="003651CE">
      <w:pPr>
        <w:spacing w:after="0"/>
      </w:pPr>
      <w:r>
        <w:t>3. Deployed that application to Android mobile and Emulator</w:t>
      </w:r>
    </w:p>
    <w:p w:rsidR="007A6838" w:rsidRDefault="007A6838" w:rsidP="003651CE">
      <w:pPr>
        <w:spacing w:after="0"/>
      </w:pP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  <w:r w:rsidRPr="007A6838">
        <w:rPr>
          <w:b/>
        </w:rPr>
        <w:t>Details</w:t>
      </w:r>
      <w:r w:rsidR="00C90FBC">
        <w:rPr>
          <w:b/>
        </w:rPr>
        <w:t xml:space="preserve"> of Increment 2</w:t>
      </w:r>
      <w:r w:rsidRPr="007A6838">
        <w:rPr>
          <w:b/>
        </w:rPr>
        <w:t>:</w:t>
      </w:r>
    </w:p>
    <w:p w:rsidR="00460C6D" w:rsidRDefault="00460C6D" w:rsidP="003651CE">
      <w:pPr>
        <w:spacing w:after="0"/>
        <w:rPr>
          <w:b/>
        </w:rPr>
      </w:pPr>
    </w:p>
    <w:p w:rsidR="007A6838" w:rsidRPr="00460C6D" w:rsidRDefault="007A6838" w:rsidP="003651CE">
      <w:pPr>
        <w:spacing w:after="0"/>
      </w:pPr>
      <w:r w:rsidRPr="00460C6D">
        <w:t>Below is the screenshot of collected tweets.</w:t>
      </w:r>
    </w:p>
    <w:p w:rsidR="007A6838" w:rsidRDefault="007A6838" w:rsidP="003651C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2C678A5C" wp14:editId="3312416E">
            <wp:extent cx="5943600" cy="2901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38" w:rsidRPr="00460C6D" w:rsidRDefault="007A6838" w:rsidP="003651CE">
      <w:pPr>
        <w:spacing w:after="0"/>
      </w:pPr>
    </w:p>
    <w:p w:rsidR="007A6838" w:rsidRPr="00460C6D" w:rsidRDefault="007A6838" w:rsidP="003651CE">
      <w:pPr>
        <w:spacing w:after="0"/>
      </w:pPr>
      <w:r w:rsidRPr="00460C6D">
        <w:t>Pre-Processed Data:</w:t>
      </w:r>
    </w:p>
    <w:p w:rsidR="007A6838" w:rsidRPr="007A6838" w:rsidRDefault="007A6838" w:rsidP="003651CE">
      <w:pPr>
        <w:spacing w:after="0"/>
        <w:rPr>
          <w:b/>
        </w:rPr>
      </w:pPr>
      <w:r>
        <w:rPr>
          <w:noProof/>
        </w:rPr>
        <w:drawing>
          <wp:inline distT="0" distB="0" distL="0" distR="0" wp14:anchorId="03966DBD" wp14:editId="281192E9">
            <wp:extent cx="5943600" cy="35833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38" w:rsidRDefault="007A6838" w:rsidP="003651CE">
      <w:pPr>
        <w:spacing w:after="0"/>
      </w:pPr>
    </w:p>
    <w:p w:rsidR="007A6838" w:rsidRDefault="007A6838" w:rsidP="003651CE">
      <w:pPr>
        <w:spacing w:after="0"/>
      </w:pPr>
    </w:p>
    <w:p w:rsidR="007A6838" w:rsidRDefault="007A6838" w:rsidP="003651CE">
      <w:pPr>
        <w:spacing w:after="0"/>
      </w:pPr>
    </w:p>
    <w:p w:rsidR="00C90FBC" w:rsidRDefault="00C90FBC" w:rsidP="003651CE">
      <w:pPr>
        <w:spacing w:after="0"/>
        <w:rPr>
          <w:b/>
        </w:rPr>
      </w:pPr>
    </w:p>
    <w:p w:rsidR="00C90FBC" w:rsidRDefault="00C90FBC" w:rsidP="003651CE">
      <w:pPr>
        <w:spacing w:after="0"/>
        <w:rPr>
          <w:b/>
        </w:rPr>
      </w:pPr>
    </w:p>
    <w:p w:rsidR="00C90FBC" w:rsidRDefault="00C90FBC" w:rsidP="003651CE">
      <w:pPr>
        <w:spacing w:after="0"/>
        <w:rPr>
          <w:b/>
        </w:rPr>
      </w:pPr>
    </w:p>
    <w:p w:rsidR="003651CE" w:rsidRDefault="007A6838" w:rsidP="003651CE">
      <w:pPr>
        <w:spacing w:after="0"/>
      </w:pPr>
      <w:r w:rsidRPr="007A6838">
        <w:rPr>
          <w:b/>
        </w:rPr>
        <w:t>Project Responsibilities</w:t>
      </w:r>
      <w:r>
        <w:t>:</w:t>
      </w:r>
    </w:p>
    <w:p w:rsidR="007A6838" w:rsidRDefault="007A6838" w:rsidP="003651CE">
      <w:pPr>
        <w:spacing w:after="0"/>
      </w:pPr>
      <w:r>
        <w:t>1.Tweets collection     Saria(Emotion),</w:t>
      </w:r>
      <w:proofErr w:type="spellStart"/>
      <w:r>
        <w:t>Vijaya</w:t>
      </w:r>
      <w:proofErr w:type="spellEnd"/>
      <w:r>
        <w:t>(Activities),Sidrah(Food)</w:t>
      </w:r>
    </w:p>
    <w:p w:rsidR="007A6838" w:rsidRDefault="007A6838" w:rsidP="003651CE">
      <w:pPr>
        <w:spacing w:after="0"/>
      </w:pPr>
      <w:r>
        <w:t>2.Cleaning Tweets      Saria(Emotion),</w:t>
      </w:r>
      <w:proofErr w:type="spellStart"/>
      <w:r>
        <w:t>Vijaya</w:t>
      </w:r>
      <w:proofErr w:type="spellEnd"/>
      <w:r>
        <w:t>(Activities),Sidrah(Food)</w:t>
      </w:r>
    </w:p>
    <w:p w:rsidR="007A6838" w:rsidRDefault="007A6838" w:rsidP="003651CE">
      <w:pPr>
        <w:spacing w:after="0"/>
      </w:pPr>
      <w:r>
        <w:t>3.Training data classification and labelling  Saria(Emotion),</w:t>
      </w:r>
      <w:proofErr w:type="spellStart"/>
      <w:r>
        <w:t>Vijaya</w:t>
      </w:r>
      <w:proofErr w:type="spellEnd"/>
      <w:r>
        <w:t>(Activities),Sidrah(Food)</w:t>
      </w:r>
    </w:p>
    <w:p w:rsidR="007A6838" w:rsidRDefault="007A6838" w:rsidP="003651CE">
      <w:pPr>
        <w:spacing w:after="0"/>
      </w:pPr>
    </w:p>
    <w:p w:rsidR="003651CE" w:rsidRPr="003651CE" w:rsidRDefault="003651CE" w:rsidP="003651CE">
      <w:pPr>
        <w:spacing w:after="0"/>
        <w:rPr>
          <w:b/>
        </w:rPr>
      </w:pPr>
      <w:r w:rsidRPr="003651CE">
        <w:rPr>
          <w:b/>
        </w:rPr>
        <w:t>Bibliography:</w:t>
      </w:r>
    </w:p>
    <w:p w:rsidR="003651CE" w:rsidRDefault="00966446" w:rsidP="003651CE">
      <w:pPr>
        <w:spacing w:after="0"/>
      </w:pPr>
      <w:hyperlink r:id="rId10" w:history="1">
        <w:r w:rsidR="003651CE" w:rsidRPr="002B43BB">
          <w:rPr>
            <w:rStyle w:val="Hyperlink"/>
          </w:rPr>
          <w:t>https://www.youtube.com/watch?v=nzkrRQgCEmE</w:t>
        </w:r>
      </w:hyperlink>
    </w:p>
    <w:p w:rsidR="003651CE" w:rsidRDefault="00966446" w:rsidP="003651CE">
      <w:pPr>
        <w:spacing w:after="0"/>
        <w:rPr>
          <w:rStyle w:val="Hyperlink"/>
        </w:rPr>
      </w:pPr>
      <w:hyperlink r:id="rId11" w:history="1">
        <w:r w:rsidR="003651CE" w:rsidRPr="002B43BB">
          <w:rPr>
            <w:rStyle w:val="Hyperlink"/>
          </w:rPr>
          <w:t>https://www.android.com/</w:t>
        </w:r>
      </w:hyperlink>
    </w:p>
    <w:p w:rsidR="00FF7561" w:rsidRDefault="00FF7561" w:rsidP="003651CE">
      <w:pPr>
        <w:spacing w:after="0"/>
      </w:pPr>
      <w:hyperlink r:id="rId12" w:history="1">
        <w:r w:rsidRPr="009A0984">
          <w:rPr>
            <w:rStyle w:val="Hyperlink"/>
          </w:rPr>
          <w:t>https://dev.twitter.com/rest/collections</w:t>
        </w:r>
      </w:hyperlink>
    </w:p>
    <w:p w:rsidR="00FF7561" w:rsidRDefault="00FF7561" w:rsidP="003651CE">
      <w:pPr>
        <w:spacing w:after="0"/>
      </w:pPr>
      <w:bookmarkStart w:id="0" w:name="_GoBack"/>
      <w:bookmarkEnd w:id="0"/>
    </w:p>
    <w:sectPr w:rsidR="00FF7561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6446" w:rsidRDefault="00966446" w:rsidP="003651CE">
      <w:pPr>
        <w:spacing w:after="0" w:line="240" w:lineRule="auto"/>
      </w:pPr>
      <w:r>
        <w:separator/>
      </w:r>
    </w:p>
  </w:endnote>
  <w:endnote w:type="continuationSeparator" w:id="0">
    <w:p w:rsidR="00966446" w:rsidRDefault="00966446" w:rsidP="00365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6446" w:rsidRDefault="00966446" w:rsidP="003651CE">
      <w:pPr>
        <w:spacing w:after="0" w:line="240" w:lineRule="auto"/>
      </w:pPr>
      <w:r>
        <w:separator/>
      </w:r>
    </w:p>
  </w:footnote>
  <w:footnote w:type="continuationSeparator" w:id="0">
    <w:p w:rsidR="00966446" w:rsidRDefault="00966446" w:rsidP="00365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51CE" w:rsidRPr="00BC28FB" w:rsidRDefault="003651CE" w:rsidP="003651CE">
    <w:pPr>
      <w:pStyle w:val="Header"/>
      <w:ind w:left="-1008"/>
      <w:jc w:val="center"/>
      <w:rPr>
        <w:b/>
      </w:rPr>
    </w:pPr>
    <w:r>
      <w:rPr>
        <w:b/>
        <w:sz w:val="24"/>
        <w:szCs w:val="24"/>
      </w:rPr>
      <w:t>“</w:t>
    </w:r>
    <w:r w:rsidRPr="00BC28FB">
      <w:rPr>
        <w:b/>
        <w:sz w:val="24"/>
      </w:rPr>
      <w:t xml:space="preserve">Project </w:t>
    </w:r>
    <w:r>
      <w:rPr>
        <w:b/>
        <w:sz w:val="24"/>
      </w:rPr>
      <w:t>Title</w:t>
    </w:r>
    <w:r w:rsidRPr="00BC28FB">
      <w:rPr>
        <w:b/>
        <w:sz w:val="24"/>
      </w:rPr>
      <w:t xml:space="preserve">: </w:t>
    </w:r>
    <w:proofErr w:type="spellStart"/>
    <w:r>
      <w:rPr>
        <w:b/>
        <w:sz w:val="24"/>
      </w:rPr>
      <w:t>BestBuddy</w:t>
    </w:r>
    <w:proofErr w:type="spellEnd"/>
    <w:r>
      <w:rPr>
        <w:b/>
        <w:sz w:val="24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  <w:rPr>
        <w:rFonts w:cs="Calibri"/>
        <w:b/>
        <w:color w:val="000000"/>
        <w:lang w:val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tjA1MjU3MjUxsbRQ0lEKTi0uzszPAykwqgUApjd/5iwAAAA="/>
  </w:docVars>
  <w:rsids>
    <w:rsidRoot w:val="00B81C80"/>
    <w:rsid w:val="00013A19"/>
    <w:rsid w:val="00192C7F"/>
    <w:rsid w:val="002951F6"/>
    <w:rsid w:val="002D76E9"/>
    <w:rsid w:val="003651CE"/>
    <w:rsid w:val="004559C2"/>
    <w:rsid w:val="00460C6D"/>
    <w:rsid w:val="007A6838"/>
    <w:rsid w:val="008300E0"/>
    <w:rsid w:val="00864B2F"/>
    <w:rsid w:val="008C0315"/>
    <w:rsid w:val="00966446"/>
    <w:rsid w:val="00B30C78"/>
    <w:rsid w:val="00B81C80"/>
    <w:rsid w:val="00C90FBC"/>
    <w:rsid w:val="00E470A2"/>
    <w:rsid w:val="00FF7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A8E91"/>
  <w15:chartTrackingRefBased/>
  <w15:docId w15:val="{20D18836-E73F-49F2-91D1-C21EDDC13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51C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5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1CE"/>
  </w:style>
  <w:style w:type="paragraph" w:styleId="Footer">
    <w:name w:val="footer"/>
    <w:basedOn w:val="Normal"/>
    <w:link w:val="FooterChar"/>
    <w:uiPriority w:val="99"/>
    <w:unhideWhenUsed/>
    <w:rsid w:val="00365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1CE"/>
  </w:style>
  <w:style w:type="character" w:styleId="Mention">
    <w:name w:val="Mention"/>
    <w:basedOn w:val="DefaultParagraphFont"/>
    <w:uiPriority w:val="99"/>
    <w:semiHidden/>
    <w:unhideWhenUsed/>
    <w:rsid w:val="00FF756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VIJAYAYERUVA/BestBuddy/tree/master/Sourcecode/BestBuddy" TargetMode="External"/><Relationship Id="rId12" Type="http://schemas.openxmlformats.org/officeDocument/2006/relationships/hyperlink" Target="https://dev.twitter.com/rest/collect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ndroid.com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nzkrRQgCEm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a Yeruva</dc:creator>
  <cp:keywords/>
  <dc:description/>
  <cp:lastModifiedBy>Sidrah Junaid</cp:lastModifiedBy>
  <cp:revision>10</cp:revision>
  <dcterms:created xsi:type="dcterms:W3CDTF">2017-02-18T00:39:00Z</dcterms:created>
  <dcterms:modified xsi:type="dcterms:W3CDTF">2017-03-21T04:10:00Z</dcterms:modified>
</cp:coreProperties>
</file>